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3756"/>
        <w:gridCol w:w="3756"/>
      </w:tblGrid>
      <w:tr w:rsidR="004E3D03" w14:paraId="3F90CB0B" w14:textId="77777777" w:rsidTr="00C07135">
        <w:tc>
          <w:tcPr>
            <w:tcW w:w="1838" w:type="dxa"/>
          </w:tcPr>
          <w:p w14:paraId="3C42D4A0" w14:textId="2A73BB28" w:rsidR="004E3D03" w:rsidRPr="00C07135" w:rsidRDefault="004E3D03" w:rsidP="0002767D">
            <w:pPr>
              <w:spacing w:before="100" w:after="100"/>
              <w:ind w:left="100"/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</w:pPr>
            <w:r w:rsidRPr="00C07135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Use Case</w:t>
            </w:r>
          </w:p>
        </w:tc>
        <w:tc>
          <w:tcPr>
            <w:tcW w:w="7512" w:type="dxa"/>
            <w:gridSpan w:val="2"/>
          </w:tcPr>
          <w:p w14:paraId="6AE3C887" w14:textId="65F747C0" w:rsidR="004E3D03" w:rsidRPr="00C07135" w:rsidRDefault="004E3D03" w:rsidP="0002767D">
            <w:pPr>
              <w:spacing w:before="100" w:after="100"/>
              <w:ind w:left="100"/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</w:pPr>
            <w:r w:rsidRPr="00C07135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UC00</w:t>
            </w:r>
            <w:r w:rsidR="00392E66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1</w:t>
            </w:r>
            <w:r w:rsidRPr="00C07135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 xml:space="preserve"> </w:t>
            </w:r>
            <w:r w:rsidR="00392E66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Register</w:t>
            </w:r>
          </w:p>
        </w:tc>
      </w:tr>
      <w:tr w:rsidR="004E3D03" w14:paraId="5D2EB256" w14:textId="77777777" w:rsidTr="00C07135">
        <w:tc>
          <w:tcPr>
            <w:tcW w:w="1838" w:type="dxa"/>
          </w:tcPr>
          <w:p w14:paraId="30CA4355" w14:textId="43E97563" w:rsidR="004E3D03" w:rsidRPr="00FC3F6B" w:rsidRDefault="004E3D03" w:rsidP="0002767D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Actor</w:t>
            </w:r>
          </w:p>
        </w:tc>
        <w:tc>
          <w:tcPr>
            <w:tcW w:w="7512" w:type="dxa"/>
            <w:gridSpan w:val="2"/>
          </w:tcPr>
          <w:p w14:paraId="5A85E1A7" w14:textId="39E72426" w:rsidR="004E3D03" w:rsidRPr="00C07135" w:rsidRDefault="004E3D03" w:rsidP="0002767D">
            <w:pPr>
              <w:spacing w:before="100" w:after="100"/>
              <w:ind w:left="100"/>
              <w:rPr>
                <w:rFonts w:ascii="Ink Free" w:hAnsi="Ink Free"/>
                <w:lang w:val="en-US"/>
              </w:rPr>
            </w:pPr>
            <w:r w:rsidRPr="00C07135">
              <w:rPr>
                <w:rFonts w:ascii="Ink Free" w:hAnsi="Ink Free"/>
                <w:lang w:val="en-US"/>
              </w:rPr>
              <w:t>Voter</w:t>
            </w:r>
            <w:r w:rsidR="00392E66">
              <w:rPr>
                <w:rFonts w:ascii="Ink Free" w:hAnsi="Ink Free"/>
                <w:lang w:val="en-US"/>
              </w:rPr>
              <w:t>/ organizer / Verifier</w:t>
            </w:r>
          </w:p>
        </w:tc>
      </w:tr>
      <w:tr w:rsidR="004E3D03" w14:paraId="1228F783" w14:textId="77777777" w:rsidTr="00C07135">
        <w:tc>
          <w:tcPr>
            <w:tcW w:w="1838" w:type="dxa"/>
          </w:tcPr>
          <w:p w14:paraId="637C71F2" w14:textId="4E55BA77" w:rsidR="004E3D03" w:rsidRPr="00FC3F6B" w:rsidRDefault="004E3D03" w:rsidP="0002767D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Pre-Condition</w:t>
            </w:r>
          </w:p>
        </w:tc>
        <w:tc>
          <w:tcPr>
            <w:tcW w:w="7512" w:type="dxa"/>
            <w:gridSpan w:val="2"/>
          </w:tcPr>
          <w:p w14:paraId="382C2F8D" w14:textId="2BD37C2F" w:rsidR="004E3D03" w:rsidRPr="00C07135" w:rsidRDefault="00C00B9D" w:rsidP="0002767D">
            <w:pPr>
              <w:spacing w:before="100" w:after="100"/>
              <w:ind w:left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None</w:t>
            </w:r>
          </w:p>
        </w:tc>
      </w:tr>
      <w:tr w:rsidR="004E3D03" w14:paraId="3A6CB4E1" w14:textId="77777777" w:rsidTr="00C07135">
        <w:tc>
          <w:tcPr>
            <w:tcW w:w="1838" w:type="dxa"/>
          </w:tcPr>
          <w:p w14:paraId="48AC1469" w14:textId="13E1D69A" w:rsidR="004E3D03" w:rsidRPr="00FC3F6B" w:rsidRDefault="004E3D03" w:rsidP="0002767D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Post-Condition</w:t>
            </w:r>
          </w:p>
        </w:tc>
        <w:tc>
          <w:tcPr>
            <w:tcW w:w="7512" w:type="dxa"/>
            <w:gridSpan w:val="2"/>
          </w:tcPr>
          <w:p w14:paraId="0C97E65A" w14:textId="2974EFED" w:rsidR="004E3D03" w:rsidRPr="00C07135" w:rsidRDefault="002D2856" w:rsidP="0002767D">
            <w:pPr>
              <w:spacing w:before="100" w:after="100"/>
              <w:ind w:left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User is registered</w:t>
            </w:r>
          </w:p>
        </w:tc>
      </w:tr>
      <w:tr w:rsidR="00C00B9D" w:rsidRPr="00734FB7" w14:paraId="242C7965" w14:textId="77777777" w:rsidTr="000917DC">
        <w:trPr>
          <w:trHeight w:val="233"/>
        </w:trPr>
        <w:tc>
          <w:tcPr>
            <w:tcW w:w="1838" w:type="dxa"/>
            <w:vMerge w:val="restart"/>
          </w:tcPr>
          <w:p w14:paraId="7763FFB1" w14:textId="1D22C67D" w:rsidR="00C00B9D" w:rsidRPr="00FC3F6B" w:rsidRDefault="00C00B9D" w:rsidP="00C00B9D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Basic Path</w:t>
            </w:r>
          </w:p>
        </w:tc>
        <w:tc>
          <w:tcPr>
            <w:tcW w:w="3756" w:type="dxa"/>
          </w:tcPr>
          <w:p w14:paraId="4288C37C" w14:textId="53D9B7D8" w:rsidR="00C00B9D" w:rsidRPr="00C00B9D" w:rsidRDefault="00C00B9D" w:rsidP="00C00B9D">
            <w:pPr>
              <w:spacing w:before="100" w:after="100"/>
              <w:ind w:left="113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b/>
                <w:bCs/>
                <w:lang w:val="en-US"/>
              </w:rPr>
              <w:t>Actor</w:t>
            </w:r>
          </w:p>
        </w:tc>
        <w:tc>
          <w:tcPr>
            <w:tcW w:w="3756" w:type="dxa"/>
            <w:vAlign w:val="center"/>
          </w:tcPr>
          <w:p w14:paraId="52550EFA" w14:textId="0541F4D4" w:rsidR="00C00B9D" w:rsidRPr="00C00B9D" w:rsidRDefault="00C00B9D" w:rsidP="00C00B9D">
            <w:pPr>
              <w:spacing w:before="100" w:after="100"/>
              <w:ind w:left="113"/>
              <w:rPr>
                <w:rFonts w:ascii="Ink Free" w:hAnsi="Ink Free"/>
                <w:b/>
                <w:bCs/>
                <w:lang w:val="en-US"/>
              </w:rPr>
            </w:pPr>
            <w:r w:rsidRPr="00C00B9D">
              <w:rPr>
                <w:rFonts w:ascii="Ink Free" w:hAnsi="Ink Free"/>
                <w:b/>
                <w:bCs/>
                <w:lang w:val="en-US"/>
              </w:rPr>
              <w:t>System</w:t>
            </w:r>
          </w:p>
        </w:tc>
      </w:tr>
      <w:tr w:rsidR="00C00B9D" w:rsidRPr="00BD3B85" w14:paraId="5E91738D" w14:textId="77777777" w:rsidTr="001F5A2F">
        <w:trPr>
          <w:trHeight w:val="232"/>
        </w:trPr>
        <w:tc>
          <w:tcPr>
            <w:tcW w:w="1838" w:type="dxa"/>
            <w:vMerge/>
          </w:tcPr>
          <w:p w14:paraId="00BA496F" w14:textId="77777777" w:rsidR="00C00B9D" w:rsidRPr="00FC3F6B" w:rsidRDefault="00C00B9D" w:rsidP="00C00B9D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</w:p>
        </w:tc>
        <w:tc>
          <w:tcPr>
            <w:tcW w:w="3756" w:type="dxa"/>
          </w:tcPr>
          <w:p w14:paraId="7E28E589" w14:textId="757512F8" w:rsidR="001E5E1C" w:rsidRPr="00EE4EE1" w:rsidRDefault="001E5E1C" w:rsidP="00EE4EE1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 w:rsidRPr="00EE4EE1">
              <w:rPr>
                <w:rFonts w:ascii="Ink Free" w:hAnsi="Ink Free"/>
                <w:lang w:val="en-US"/>
              </w:rPr>
              <w:t>User opens app.</w:t>
            </w:r>
          </w:p>
          <w:p w14:paraId="2765BBB7" w14:textId="28BBA5B2" w:rsidR="001E5E1C" w:rsidRPr="00EE4EE1" w:rsidRDefault="001E5E1C" w:rsidP="00EE4EE1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 w:rsidRPr="00EE4EE1">
              <w:rPr>
                <w:rFonts w:ascii="Ink Free" w:hAnsi="Ink Free"/>
                <w:lang w:val="en-US"/>
              </w:rPr>
              <w:t>App asks the user if he wants to restore from Google Drive.</w:t>
            </w:r>
          </w:p>
          <w:p w14:paraId="41D05D0E" w14:textId="5AAEC2B0" w:rsidR="001E5E1C" w:rsidRPr="00EE4EE1" w:rsidRDefault="00546B29" w:rsidP="00EE4EE1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 w:rsidRPr="00EE4EE1">
              <w:rPr>
                <w:rFonts w:ascii="Ink Free" w:hAnsi="Ink Free"/>
                <w:lang w:val="en-US"/>
              </w:rPr>
              <w:t>User chooses not to.</w:t>
            </w:r>
          </w:p>
          <w:p w14:paraId="641E78A0" w14:textId="505C40A5" w:rsidR="00C00B9D" w:rsidRPr="00EE4EE1" w:rsidRDefault="00C00B9D" w:rsidP="00EE4EE1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 w:rsidRPr="00EE4EE1">
              <w:rPr>
                <w:rFonts w:ascii="Ink Free" w:hAnsi="Ink Free"/>
                <w:lang w:val="en-US"/>
              </w:rPr>
              <w:t>User clicks on Registration Link/ Button</w:t>
            </w:r>
          </w:p>
          <w:p w14:paraId="6172EF2E" w14:textId="77777777" w:rsidR="00C00B9D" w:rsidRDefault="00C00B9D" w:rsidP="00EE4EE1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 w:rsidRPr="00EE4EE1">
              <w:rPr>
                <w:rFonts w:ascii="Ink Free" w:hAnsi="Ink Free"/>
                <w:lang w:val="en-US"/>
              </w:rPr>
              <w:t>User puts in some personal data including a unique identifier such as email.</w:t>
            </w:r>
          </w:p>
          <w:p w14:paraId="7B0516FE" w14:textId="2863C78A" w:rsidR="00442932" w:rsidRDefault="00442932" w:rsidP="00EE4EE1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User chooses if he wants to back up his data on Google Drive</w:t>
            </w:r>
          </w:p>
          <w:p w14:paraId="2A339C5C" w14:textId="284B6E84" w:rsidR="00442932" w:rsidRPr="00EE4EE1" w:rsidRDefault="00896BC4" w:rsidP="00EE4EE1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User fills in the Google Credentials and a Master Passcode</w:t>
            </w:r>
            <w:r w:rsidR="00442932">
              <w:rPr>
                <w:rFonts w:ascii="Ink Free" w:hAnsi="Ink Free"/>
                <w:lang w:val="en-US"/>
              </w:rPr>
              <w:t xml:space="preserve"> </w:t>
            </w:r>
          </w:p>
        </w:tc>
        <w:tc>
          <w:tcPr>
            <w:tcW w:w="3756" w:type="dxa"/>
          </w:tcPr>
          <w:p w14:paraId="4C784B44" w14:textId="54900BF6" w:rsidR="00EE4EE1" w:rsidRPr="00D52E7F" w:rsidRDefault="00EE4EE1" w:rsidP="00D52E7F">
            <w:pPr>
              <w:spacing w:before="100" w:after="100"/>
              <w:rPr>
                <w:rFonts w:ascii="Ink Free" w:hAnsi="Ink Free"/>
                <w:lang w:val="en-US"/>
              </w:rPr>
            </w:pPr>
          </w:p>
          <w:p w14:paraId="3527B143" w14:textId="4EC82976" w:rsidR="00AB4A5D" w:rsidRDefault="00AB4A5D" w:rsidP="00D52E7F">
            <w:pPr>
              <w:spacing w:before="100" w:after="100"/>
              <w:rPr>
                <w:rFonts w:ascii="Ink Free" w:hAnsi="Ink Free"/>
                <w:lang w:val="en-US"/>
              </w:rPr>
            </w:pPr>
          </w:p>
          <w:p w14:paraId="18B0BF3F" w14:textId="77777777" w:rsidR="00CD1EEA" w:rsidRDefault="00CD1EEA" w:rsidP="00D52E7F">
            <w:pPr>
              <w:spacing w:before="100" w:after="100"/>
              <w:rPr>
                <w:rFonts w:ascii="Ink Free" w:hAnsi="Ink Free"/>
                <w:lang w:val="en-US"/>
              </w:rPr>
            </w:pPr>
          </w:p>
          <w:p w14:paraId="1E40B5B3" w14:textId="77777777" w:rsidR="00CD1EEA" w:rsidRDefault="00CD1EEA" w:rsidP="00D52E7F">
            <w:pPr>
              <w:spacing w:before="100" w:after="100"/>
              <w:rPr>
                <w:rFonts w:ascii="Ink Free" w:hAnsi="Ink Free"/>
                <w:lang w:val="en-US"/>
              </w:rPr>
            </w:pPr>
          </w:p>
          <w:p w14:paraId="23B7DCC4" w14:textId="4FDB8F2A" w:rsidR="00AB4A5D" w:rsidRDefault="00AB4A5D" w:rsidP="00D52E7F">
            <w:pPr>
              <w:spacing w:before="100" w:after="100"/>
              <w:rPr>
                <w:rFonts w:ascii="Ink Free" w:hAnsi="Ink Free"/>
                <w:lang w:val="en-US"/>
              </w:rPr>
            </w:pPr>
            <w:r w:rsidRPr="00D52E7F">
              <w:rPr>
                <w:rFonts w:ascii="Ink Free" w:hAnsi="Ink Free"/>
                <w:lang w:val="en-US"/>
              </w:rPr>
              <w:t xml:space="preserve">System creates keypair for the Users and saves it to the </w:t>
            </w:r>
            <w:proofErr w:type="spellStart"/>
            <w:r w:rsidRPr="00D52E7F">
              <w:rPr>
                <w:rFonts w:ascii="Ink Free" w:hAnsi="Ink Free"/>
                <w:lang w:val="en-US"/>
              </w:rPr>
              <w:t>local</w:t>
            </w:r>
            <w:r w:rsidR="00A06128">
              <w:rPr>
                <w:rFonts w:ascii="Ink Free" w:hAnsi="Ink Free"/>
                <w:lang w:val="en-US"/>
              </w:rPr>
              <w:t>S</w:t>
            </w:r>
            <w:r w:rsidRPr="00D52E7F">
              <w:rPr>
                <w:rFonts w:ascii="Ink Free" w:hAnsi="Ink Free"/>
                <w:lang w:val="en-US"/>
              </w:rPr>
              <w:t>torage</w:t>
            </w:r>
            <w:proofErr w:type="spellEnd"/>
          </w:p>
          <w:p w14:paraId="06A3BE69" w14:textId="164A6644" w:rsidR="009018B9" w:rsidRPr="00D52E7F" w:rsidRDefault="009018B9" w:rsidP="00D52E7F">
            <w:pPr>
              <w:spacing w:before="100" w:after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 xml:space="preserve">System registers the user on the public blockchain </w:t>
            </w:r>
            <w:r w:rsidR="00442932">
              <w:rPr>
                <w:rFonts w:ascii="Ink Free" w:hAnsi="Ink Free"/>
                <w:lang w:val="en-US"/>
              </w:rPr>
              <w:t>(public key and public identifiers only)</w:t>
            </w:r>
          </w:p>
          <w:p w14:paraId="059FCD3E" w14:textId="088DD137" w:rsidR="00EE4EE1" w:rsidRPr="00EE4EE1" w:rsidRDefault="008F6F3D" w:rsidP="00D52E7F">
            <w:pPr>
              <w:spacing w:before="100" w:after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 xml:space="preserve">System encrypts </w:t>
            </w:r>
            <w:r w:rsidR="00A06128">
              <w:rPr>
                <w:rFonts w:ascii="Ink Free" w:hAnsi="Ink Free"/>
                <w:lang w:val="en-US"/>
              </w:rPr>
              <w:t xml:space="preserve">all the </w:t>
            </w:r>
            <w:proofErr w:type="spellStart"/>
            <w:r w:rsidR="00CB0FCC">
              <w:rPr>
                <w:rFonts w:ascii="Ink Free" w:hAnsi="Ink Free"/>
                <w:lang w:val="en-US"/>
              </w:rPr>
              <w:t>l</w:t>
            </w:r>
            <w:r w:rsidR="00A06128">
              <w:rPr>
                <w:rFonts w:ascii="Ink Free" w:hAnsi="Ink Free"/>
                <w:lang w:val="en-US"/>
              </w:rPr>
              <w:t>ocalStorage</w:t>
            </w:r>
            <w:proofErr w:type="spellEnd"/>
            <w:r w:rsidR="00A06128">
              <w:rPr>
                <w:rFonts w:ascii="Ink Free" w:hAnsi="Ink Free"/>
                <w:lang w:val="en-US"/>
              </w:rPr>
              <w:t xml:space="preserve"> Data and saves it to the Google Drive</w:t>
            </w:r>
          </w:p>
        </w:tc>
      </w:tr>
    </w:tbl>
    <w:p w14:paraId="7D87AA5A" w14:textId="3033F4EA" w:rsidR="00392E66" w:rsidRDefault="00392E66" w:rsidP="00392E66">
      <w:pPr>
        <w:rPr>
          <w:rFonts w:ascii="Ink Free" w:hAnsi="Ink Free"/>
          <w:b/>
          <w:bCs/>
          <w:sz w:val="36"/>
          <w:szCs w:val="36"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3756"/>
        <w:gridCol w:w="3756"/>
      </w:tblGrid>
      <w:tr w:rsidR="00CB0FCC" w:rsidRPr="00C07135" w14:paraId="1556459F" w14:textId="77777777" w:rsidTr="001643DD">
        <w:tc>
          <w:tcPr>
            <w:tcW w:w="1838" w:type="dxa"/>
          </w:tcPr>
          <w:p w14:paraId="71EB84DB" w14:textId="77777777" w:rsidR="00CB0FCC" w:rsidRPr="00C07135" w:rsidRDefault="00CB0FCC" w:rsidP="001643DD">
            <w:pPr>
              <w:spacing w:before="100" w:after="100"/>
              <w:ind w:left="100"/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</w:pPr>
            <w:r w:rsidRPr="00C07135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Use Case</w:t>
            </w:r>
          </w:p>
        </w:tc>
        <w:tc>
          <w:tcPr>
            <w:tcW w:w="7512" w:type="dxa"/>
            <w:gridSpan w:val="2"/>
          </w:tcPr>
          <w:p w14:paraId="7354BFFD" w14:textId="6194391C" w:rsidR="00CB0FCC" w:rsidRPr="00C07135" w:rsidRDefault="00CB0FCC" w:rsidP="001643DD">
            <w:pPr>
              <w:spacing w:before="100" w:after="100"/>
              <w:ind w:left="100"/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</w:pPr>
            <w:r w:rsidRPr="00C07135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UC00</w:t>
            </w:r>
            <w:r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2</w:t>
            </w:r>
            <w:r w:rsidRPr="00C07135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 xml:space="preserve"> </w:t>
            </w:r>
            <w:r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Cast vote</w:t>
            </w:r>
          </w:p>
        </w:tc>
      </w:tr>
      <w:tr w:rsidR="00CB0FCC" w:rsidRPr="00C07135" w14:paraId="3C797AC8" w14:textId="77777777" w:rsidTr="001643DD">
        <w:tc>
          <w:tcPr>
            <w:tcW w:w="1838" w:type="dxa"/>
          </w:tcPr>
          <w:p w14:paraId="29B9B037" w14:textId="77777777" w:rsidR="00CB0FCC" w:rsidRPr="00FC3F6B" w:rsidRDefault="00CB0FCC" w:rsidP="001643DD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Actor</w:t>
            </w:r>
          </w:p>
        </w:tc>
        <w:tc>
          <w:tcPr>
            <w:tcW w:w="7512" w:type="dxa"/>
            <w:gridSpan w:val="2"/>
          </w:tcPr>
          <w:p w14:paraId="53AA0472" w14:textId="2A98559D" w:rsidR="00CB0FCC" w:rsidRPr="00C07135" w:rsidRDefault="00CB0FCC" w:rsidP="001643DD">
            <w:pPr>
              <w:spacing w:before="100" w:after="100"/>
              <w:ind w:left="100"/>
              <w:rPr>
                <w:rFonts w:ascii="Ink Free" w:hAnsi="Ink Free"/>
                <w:lang w:val="en-US"/>
              </w:rPr>
            </w:pPr>
            <w:r w:rsidRPr="00C07135">
              <w:rPr>
                <w:rFonts w:ascii="Ink Free" w:hAnsi="Ink Free"/>
                <w:lang w:val="en-US"/>
              </w:rPr>
              <w:t>Voter</w:t>
            </w:r>
          </w:p>
        </w:tc>
      </w:tr>
      <w:tr w:rsidR="00CB0FCC" w:rsidRPr="00BD3B85" w14:paraId="4044538A" w14:textId="77777777" w:rsidTr="001643DD">
        <w:tc>
          <w:tcPr>
            <w:tcW w:w="1838" w:type="dxa"/>
          </w:tcPr>
          <w:p w14:paraId="1B681DAE" w14:textId="77777777" w:rsidR="00CB0FCC" w:rsidRPr="00FC3F6B" w:rsidRDefault="00CB0FCC" w:rsidP="001643DD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Pre-Condition</w:t>
            </w:r>
          </w:p>
        </w:tc>
        <w:tc>
          <w:tcPr>
            <w:tcW w:w="7512" w:type="dxa"/>
            <w:gridSpan w:val="2"/>
          </w:tcPr>
          <w:p w14:paraId="04475995" w14:textId="237F5F85" w:rsidR="00CB0FCC" w:rsidRPr="00C07135" w:rsidRDefault="00E90168" w:rsidP="001643DD">
            <w:pPr>
              <w:spacing w:before="100" w:after="100"/>
              <w:ind w:left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 xml:space="preserve">User is registered in the app and User is </w:t>
            </w:r>
            <w:r w:rsidR="00725D0D">
              <w:rPr>
                <w:rFonts w:ascii="Ink Free" w:hAnsi="Ink Free"/>
                <w:lang w:val="en-US"/>
              </w:rPr>
              <w:t>a registered voter for the voting</w:t>
            </w:r>
            <w:r>
              <w:rPr>
                <w:rFonts w:ascii="Ink Free" w:hAnsi="Ink Free"/>
                <w:lang w:val="en-US"/>
              </w:rPr>
              <w:t xml:space="preserve"> </w:t>
            </w:r>
          </w:p>
        </w:tc>
      </w:tr>
      <w:tr w:rsidR="00CB0FCC" w:rsidRPr="00BD3B85" w14:paraId="088B3A19" w14:textId="77777777" w:rsidTr="001643DD">
        <w:tc>
          <w:tcPr>
            <w:tcW w:w="1838" w:type="dxa"/>
          </w:tcPr>
          <w:p w14:paraId="1845A7A2" w14:textId="77777777" w:rsidR="00CB0FCC" w:rsidRPr="00FC3F6B" w:rsidRDefault="00CB0FCC" w:rsidP="001643DD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Post-Condition</w:t>
            </w:r>
          </w:p>
        </w:tc>
        <w:tc>
          <w:tcPr>
            <w:tcW w:w="7512" w:type="dxa"/>
            <w:gridSpan w:val="2"/>
          </w:tcPr>
          <w:p w14:paraId="433CA4CE" w14:textId="60AA3436" w:rsidR="00CB0FCC" w:rsidRPr="00C07135" w:rsidRDefault="00725D0D" w:rsidP="001643DD">
            <w:pPr>
              <w:spacing w:before="100" w:after="100"/>
              <w:ind w:left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 xml:space="preserve">User cannot vote for the specific voting anymore </w:t>
            </w:r>
          </w:p>
        </w:tc>
      </w:tr>
      <w:tr w:rsidR="00CB0FCC" w:rsidRPr="00C00B9D" w14:paraId="5E36DF6C" w14:textId="77777777" w:rsidTr="001643DD">
        <w:trPr>
          <w:trHeight w:val="233"/>
        </w:trPr>
        <w:tc>
          <w:tcPr>
            <w:tcW w:w="1838" w:type="dxa"/>
            <w:vMerge w:val="restart"/>
          </w:tcPr>
          <w:p w14:paraId="60407A97" w14:textId="77777777" w:rsidR="00CB0FCC" w:rsidRPr="00FC3F6B" w:rsidRDefault="00CB0FCC" w:rsidP="001643DD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Basic Path</w:t>
            </w:r>
          </w:p>
        </w:tc>
        <w:tc>
          <w:tcPr>
            <w:tcW w:w="3756" w:type="dxa"/>
          </w:tcPr>
          <w:p w14:paraId="24ABE4D3" w14:textId="77777777" w:rsidR="00CB0FCC" w:rsidRPr="00C00B9D" w:rsidRDefault="00CB0FCC" w:rsidP="001643DD">
            <w:pPr>
              <w:spacing w:before="100" w:after="100"/>
              <w:ind w:left="113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b/>
                <w:bCs/>
                <w:lang w:val="en-US"/>
              </w:rPr>
              <w:t>Actor</w:t>
            </w:r>
          </w:p>
        </w:tc>
        <w:tc>
          <w:tcPr>
            <w:tcW w:w="3756" w:type="dxa"/>
            <w:vAlign w:val="center"/>
          </w:tcPr>
          <w:p w14:paraId="717630B1" w14:textId="77777777" w:rsidR="00CB0FCC" w:rsidRPr="00C00B9D" w:rsidRDefault="00CB0FCC" w:rsidP="001643DD">
            <w:pPr>
              <w:spacing w:before="100" w:after="100"/>
              <w:ind w:left="113"/>
              <w:rPr>
                <w:rFonts w:ascii="Ink Free" w:hAnsi="Ink Free"/>
                <w:b/>
                <w:bCs/>
                <w:lang w:val="en-US"/>
              </w:rPr>
            </w:pPr>
            <w:r w:rsidRPr="00C00B9D">
              <w:rPr>
                <w:rFonts w:ascii="Ink Free" w:hAnsi="Ink Free"/>
                <w:b/>
                <w:bCs/>
                <w:lang w:val="en-US"/>
              </w:rPr>
              <w:t>System</w:t>
            </w:r>
          </w:p>
        </w:tc>
      </w:tr>
      <w:tr w:rsidR="00CB0FCC" w:rsidRPr="00BD3B85" w14:paraId="056A787E" w14:textId="77777777" w:rsidTr="001643DD">
        <w:trPr>
          <w:trHeight w:val="232"/>
        </w:trPr>
        <w:tc>
          <w:tcPr>
            <w:tcW w:w="1838" w:type="dxa"/>
            <w:vMerge/>
          </w:tcPr>
          <w:p w14:paraId="7A262C70" w14:textId="77777777" w:rsidR="00CB0FCC" w:rsidRPr="00FC3F6B" w:rsidRDefault="00CB0FCC" w:rsidP="001643DD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</w:p>
        </w:tc>
        <w:tc>
          <w:tcPr>
            <w:tcW w:w="3756" w:type="dxa"/>
          </w:tcPr>
          <w:p w14:paraId="2583CEB5" w14:textId="77777777" w:rsidR="00CB0FCC" w:rsidRPr="00EE4EE1" w:rsidRDefault="00CB0FCC" w:rsidP="001643DD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 w:rsidRPr="00EE4EE1">
              <w:rPr>
                <w:rFonts w:ascii="Ink Free" w:hAnsi="Ink Free"/>
                <w:lang w:val="en-US"/>
              </w:rPr>
              <w:t>User opens app.</w:t>
            </w:r>
          </w:p>
          <w:p w14:paraId="4C9DBFB5" w14:textId="2ECBD181" w:rsidR="00CB0FCC" w:rsidRPr="00EE4EE1" w:rsidRDefault="00792133" w:rsidP="001643DD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User choses the voting</w:t>
            </w:r>
          </w:p>
          <w:p w14:paraId="5AD0674E" w14:textId="60A56104" w:rsidR="00CB0FCC" w:rsidRPr="00EE4EE1" w:rsidRDefault="00CB0FCC" w:rsidP="001643DD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 w:rsidRPr="00EE4EE1">
              <w:rPr>
                <w:rFonts w:ascii="Ink Free" w:hAnsi="Ink Free"/>
                <w:lang w:val="en-US"/>
              </w:rPr>
              <w:t xml:space="preserve">User choses </w:t>
            </w:r>
            <w:r w:rsidR="00792133">
              <w:rPr>
                <w:rFonts w:ascii="Ink Free" w:hAnsi="Ink Free"/>
                <w:lang w:val="en-US"/>
              </w:rPr>
              <w:t>an option</w:t>
            </w:r>
          </w:p>
          <w:p w14:paraId="2D7E9791" w14:textId="1059C26C" w:rsidR="00CB0FCC" w:rsidRDefault="004D0475" w:rsidP="001643DD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User confirms the option</w:t>
            </w:r>
          </w:p>
          <w:p w14:paraId="6C895C8E" w14:textId="5D42EF87" w:rsidR="00CB0FCC" w:rsidRPr="00EE4EE1" w:rsidRDefault="00CB0FCC" w:rsidP="001643DD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 xml:space="preserve">User </w:t>
            </w:r>
            <w:r w:rsidR="004D0475">
              <w:rPr>
                <w:rFonts w:ascii="Ink Free" w:hAnsi="Ink Free"/>
                <w:lang w:val="en-US"/>
              </w:rPr>
              <w:t>is redirected to the home screen</w:t>
            </w:r>
          </w:p>
        </w:tc>
        <w:tc>
          <w:tcPr>
            <w:tcW w:w="3756" w:type="dxa"/>
          </w:tcPr>
          <w:p w14:paraId="6CB0AD58" w14:textId="77777777" w:rsidR="00CB0FCC" w:rsidRPr="00D52E7F" w:rsidRDefault="00CB0FCC" w:rsidP="001643DD">
            <w:pPr>
              <w:spacing w:before="100" w:after="100"/>
              <w:rPr>
                <w:rFonts w:ascii="Ink Free" w:hAnsi="Ink Free"/>
                <w:lang w:val="en-US"/>
              </w:rPr>
            </w:pPr>
          </w:p>
          <w:p w14:paraId="50F6E940" w14:textId="77777777" w:rsidR="00CB0FCC" w:rsidRDefault="00CB0FCC" w:rsidP="001643DD">
            <w:pPr>
              <w:spacing w:before="100" w:after="100"/>
              <w:rPr>
                <w:rFonts w:ascii="Ink Free" w:hAnsi="Ink Free"/>
                <w:lang w:val="en-US"/>
              </w:rPr>
            </w:pPr>
          </w:p>
          <w:p w14:paraId="312C23E9" w14:textId="3A6E0A92" w:rsidR="00CB0FCC" w:rsidRPr="00EE4EE1" w:rsidRDefault="00CB0FCC" w:rsidP="001643DD">
            <w:pPr>
              <w:spacing w:before="100" w:after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 xml:space="preserve">System </w:t>
            </w:r>
            <w:r w:rsidR="00A63165">
              <w:rPr>
                <w:rFonts w:ascii="Ink Free" w:hAnsi="Ink Free"/>
                <w:lang w:val="en-US"/>
              </w:rPr>
              <w:t xml:space="preserve">registered that the user voted on the blockchain and </w:t>
            </w:r>
            <w:r w:rsidR="001E5A98">
              <w:rPr>
                <w:rFonts w:ascii="Ink Free" w:hAnsi="Ink Free"/>
                <w:lang w:val="en-US"/>
              </w:rPr>
              <w:t>registers the option chosen without any link.</w:t>
            </w:r>
          </w:p>
        </w:tc>
      </w:tr>
    </w:tbl>
    <w:p w14:paraId="54477106" w14:textId="33AF49F1" w:rsidR="00CB0FCC" w:rsidRDefault="00CB0FCC" w:rsidP="00392E66">
      <w:pPr>
        <w:rPr>
          <w:rFonts w:ascii="Ink Free" w:hAnsi="Ink Free"/>
          <w:b/>
          <w:bCs/>
          <w:sz w:val="36"/>
          <w:szCs w:val="36"/>
          <w:lang w:val="en-US"/>
        </w:rPr>
      </w:pPr>
    </w:p>
    <w:p w14:paraId="66B4836E" w14:textId="77777777" w:rsidR="00CB0FCC" w:rsidRDefault="00CB0FCC" w:rsidP="00392E66">
      <w:pPr>
        <w:rPr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3756"/>
        <w:gridCol w:w="3756"/>
      </w:tblGrid>
      <w:tr w:rsidR="00BD3B85" w:rsidRPr="00C07135" w14:paraId="43E889A2" w14:textId="77777777" w:rsidTr="009D01A6">
        <w:tc>
          <w:tcPr>
            <w:tcW w:w="1838" w:type="dxa"/>
          </w:tcPr>
          <w:p w14:paraId="0C1B49C1" w14:textId="77777777" w:rsidR="00BD3B85" w:rsidRPr="00C07135" w:rsidRDefault="00BD3B85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</w:pPr>
            <w:r w:rsidRPr="00C07135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lastRenderedPageBreak/>
              <w:t>Use Case</w:t>
            </w:r>
          </w:p>
        </w:tc>
        <w:tc>
          <w:tcPr>
            <w:tcW w:w="7512" w:type="dxa"/>
            <w:gridSpan w:val="2"/>
          </w:tcPr>
          <w:p w14:paraId="0DE922CB" w14:textId="159FA264" w:rsidR="00BD3B85" w:rsidRPr="00C07135" w:rsidRDefault="00BD3B85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</w:pPr>
            <w:r w:rsidRPr="00C07135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UC00</w:t>
            </w:r>
            <w:r w:rsidR="008F7AC0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3</w:t>
            </w:r>
            <w:r w:rsidRPr="00C07135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 xml:space="preserve"> </w:t>
            </w:r>
            <w:r w:rsidR="008F7AC0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ACCEPT INVITATION TO A VOTING</w:t>
            </w:r>
          </w:p>
        </w:tc>
      </w:tr>
      <w:tr w:rsidR="00BD3B85" w:rsidRPr="00C07135" w14:paraId="30AFBE1F" w14:textId="77777777" w:rsidTr="009D01A6">
        <w:tc>
          <w:tcPr>
            <w:tcW w:w="1838" w:type="dxa"/>
          </w:tcPr>
          <w:p w14:paraId="4AF4D50E" w14:textId="77777777" w:rsidR="00BD3B85" w:rsidRPr="00FC3F6B" w:rsidRDefault="00BD3B85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Actor</w:t>
            </w:r>
          </w:p>
        </w:tc>
        <w:tc>
          <w:tcPr>
            <w:tcW w:w="7512" w:type="dxa"/>
            <w:gridSpan w:val="2"/>
          </w:tcPr>
          <w:p w14:paraId="2D9E65AF" w14:textId="77777777" w:rsidR="00BD3B85" w:rsidRPr="00C07135" w:rsidRDefault="00BD3B85" w:rsidP="009D01A6">
            <w:pPr>
              <w:spacing w:before="100" w:after="100"/>
              <w:ind w:left="100"/>
              <w:rPr>
                <w:rFonts w:ascii="Ink Free" w:hAnsi="Ink Free"/>
                <w:lang w:val="en-US"/>
              </w:rPr>
            </w:pPr>
            <w:r w:rsidRPr="00C07135">
              <w:rPr>
                <w:rFonts w:ascii="Ink Free" w:hAnsi="Ink Free"/>
                <w:lang w:val="en-US"/>
              </w:rPr>
              <w:t>Voter</w:t>
            </w:r>
          </w:p>
        </w:tc>
      </w:tr>
      <w:tr w:rsidR="00BD3B85" w:rsidRPr="00C07135" w14:paraId="616290A3" w14:textId="77777777" w:rsidTr="009D01A6">
        <w:tc>
          <w:tcPr>
            <w:tcW w:w="1838" w:type="dxa"/>
          </w:tcPr>
          <w:p w14:paraId="611D730B" w14:textId="77777777" w:rsidR="00BD3B85" w:rsidRPr="00FC3F6B" w:rsidRDefault="00BD3B85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Pre-Condition</w:t>
            </w:r>
          </w:p>
        </w:tc>
        <w:tc>
          <w:tcPr>
            <w:tcW w:w="7512" w:type="dxa"/>
            <w:gridSpan w:val="2"/>
          </w:tcPr>
          <w:p w14:paraId="41D34749" w14:textId="46AF95F8" w:rsidR="00BD3B85" w:rsidRPr="00C07135" w:rsidRDefault="00BD3B85" w:rsidP="009D01A6">
            <w:pPr>
              <w:spacing w:before="100" w:after="100"/>
              <w:ind w:left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 xml:space="preserve">User is registered in the app </w:t>
            </w:r>
            <w:r w:rsidR="008F7AC0">
              <w:rPr>
                <w:rFonts w:ascii="Ink Free" w:hAnsi="Ink Free"/>
                <w:lang w:val="en-US"/>
              </w:rPr>
              <w:t>and has received an invitation from the organizer</w:t>
            </w:r>
          </w:p>
        </w:tc>
      </w:tr>
      <w:tr w:rsidR="00BD3B85" w:rsidRPr="00C07135" w14:paraId="5CD6499F" w14:textId="77777777" w:rsidTr="009D01A6">
        <w:tc>
          <w:tcPr>
            <w:tcW w:w="1838" w:type="dxa"/>
          </w:tcPr>
          <w:p w14:paraId="1D53A43E" w14:textId="77777777" w:rsidR="00BD3B85" w:rsidRPr="00FC3F6B" w:rsidRDefault="00BD3B85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Post-Condition</w:t>
            </w:r>
          </w:p>
        </w:tc>
        <w:tc>
          <w:tcPr>
            <w:tcW w:w="7512" w:type="dxa"/>
            <w:gridSpan w:val="2"/>
          </w:tcPr>
          <w:p w14:paraId="2CD0AEFF" w14:textId="3ADCC8A7" w:rsidR="00BD3B85" w:rsidRPr="00C07135" w:rsidRDefault="008F7AC0" w:rsidP="009D01A6">
            <w:pPr>
              <w:spacing w:before="100" w:after="100"/>
              <w:ind w:left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User is a registered voter for the voting</w:t>
            </w:r>
          </w:p>
        </w:tc>
      </w:tr>
      <w:tr w:rsidR="00BD3B85" w:rsidRPr="00C00B9D" w14:paraId="344243F3" w14:textId="77777777" w:rsidTr="009D01A6">
        <w:trPr>
          <w:trHeight w:val="233"/>
        </w:trPr>
        <w:tc>
          <w:tcPr>
            <w:tcW w:w="1838" w:type="dxa"/>
            <w:vMerge w:val="restart"/>
          </w:tcPr>
          <w:p w14:paraId="23D34290" w14:textId="77777777" w:rsidR="00BD3B85" w:rsidRPr="00FC3F6B" w:rsidRDefault="00BD3B85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Basic Path</w:t>
            </w:r>
          </w:p>
        </w:tc>
        <w:tc>
          <w:tcPr>
            <w:tcW w:w="3756" w:type="dxa"/>
          </w:tcPr>
          <w:p w14:paraId="7AAD5411" w14:textId="77777777" w:rsidR="00BD3B85" w:rsidRPr="00C00B9D" w:rsidRDefault="00BD3B85" w:rsidP="009D01A6">
            <w:pPr>
              <w:spacing w:before="100" w:after="100"/>
              <w:ind w:left="113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b/>
                <w:bCs/>
                <w:lang w:val="en-US"/>
              </w:rPr>
              <w:t>Actor</w:t>
            </w:r>
          </w:p>
        </w:tc>
        <w:tc>
          <w:tcPr>
            <w:tcW w:w="3756" w:type="dxa"/>
            <w:vAlign w:val="center"/>
          </w:tcPr>
          <w:p w14:paraId="667F147F" w14:textId="77777777" w:rsidR="00BD3B85" w:rsidRPr="00C00B9D" w:rsidRDefault="00BD3B85" w:rsidP="009D01A6">
            <w:pPr>
              <w:spacing w:before="100" w:after="100"/>
              <w:ind w:left="113"/>
              <w:rPr>
                <w:rFonts w:ascii="Ink Free" w:hAnsi="Ink Free"/>
                <w:b/>
                <w:bCs/>
                <w:lang w:val="en-US"/>
              </w:rPr>
            </w:pPr>
            <w:r w:rsidRPr="00C00B9D">
              <w:rPr>
                <w:rFonts w:ascii="Ink Free" w:hAnsi="Ink Free"/>
                <w:b/>
                <w:bCs/>
                <w:lang w:val="en-US"/>
              </w:rPr>
              <w:t>System</w:t>
            </w:r>
          </w:p>
        </w:tc>
      </w:tr>
      <w:tr w:rsidR="00BD3B85" w:rsidRPr="00EE4EE1" w14:paraId="6A2CC31F" w14:textId="77777777" w:rsidTr="009D01A6">
        <w:trPr>
          <w:trHeight w:val="232"/>
        </w:trPr>
        <w:tc>
          <w:tcPr>
            <w:tcW w:w="1838" w:type="dxa"/>
            <w:vMerge/>
          </w:tcPr>
          <w:p w14:paraId="6D3585C2" w14:textId="77777777" w:rsidR="00BD3B85" w:rsidRPr="00FC3F6B" w:rsidRDefault="00BD3B85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</w:p>
        </w:tc>
        <w:tc>
          <w:tcPr>
            <w:tcW w:w="3756" w:type="dxa"/>
          </w:tcPr>
          <w:p w14:paraId="4BBE6BB8" w14:textId="486D17DB" w:rsidR="00BD3B85" w:rsidRPr="008F7AC0" w:rsidRDefault="00BD3B85" w:rsidP="008F7AC0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 w:rsidRPr="00EE4EE1">
              <w:rPr>
                <w:rFonts w:ascii="Ink Free" w:hAnsi="Ink Free"/>
                <w:lang w:val="en-US"/>
              </w:rPr>
              <w:t xml:space="preserve">User </w:t>
            </w:r>
            <w:r w:rsidR="008F7AC0">
              <w:rPr>
                <w:rFonts w:ascii="Ink Free" w:hAnsi="Ink Free"/>
                <w:lang w:val="en-US"/>
              </w:rPr>
              <w:t>clicks on the email link</w:t>
            </w:r>
          </w:p>
        </w:tc>
        <w:tc>
          <w:tcPr>
            <w:tcW w:w="3756" w:type="dxa"/>
          </w:tcPr>
          <w:p w14:paraId="63375965" w14:textId="37A219B7" w:rsidR="00BD3B85" w:rsidRPr="00D52E7F" w:rsidRDefault="008F7AC0" w:rsidP="009D01A6">
            <w:pPr>
              <w:spacing w:before="100" w:after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Browser is opened by the email client</w:t>
            </w:r>
          </w:p>
          <w:p w14:paraId="4605DE44" w14:textId="149E8DF7" w:rsidR="00BD3B85" w:rsidRPr="00EE4EE1" w:rsidRDefault="00BD3B85" w:rsidP="009D01A6">
            <w:pPr>
              <w:spacing w:before="100" w:after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 xml:space="preserve">System registered that the user </w:t>
            </w:r>
            <w:r w:rsidR="008F7AC0">
              <w:rPr>
                <w:rFonts w:ascii="Ink Free" w:hAnsi="Ink Free"/>
                <w:lang w:val="en-US"/>
              </w:rPr>
              <w:t>for the voting behind the scenes</w:t>
            </w:r>
          </w:p>
        </w:tc>
      </w:tr>
    </w:tbl>
    <w:p w14:paraId="75556201" w14:textId="69540EA0" w:rsidR="008F7AC0" w:rsidRDefault="008F7AC0" w:rsidP="00392E66">
      <w:pPr>
        <w:rPr>
          <w:lang w:val="en-US"/>
        </w:rPr>
      </w:pPr>
    </w:p>
    <w:p w14:paraId="58C201CA" w14:textId="77777777" w:rsidR="008F7AC0" w:rsidRDefault="008F7AC0" w:rsidP="00392E66">
      <w:pPr>
        <w:rPr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3756"/>
        <w:gridCol w:w="3756"/>
      </w:tblGrid>
      <w:tr w:rsidR="008F7AC0" w:rsidRPr="00C07135" w14:paraId="4DD96D17" w14:textId="77777777" w:rsidTr="009D01A6">
        <w:tc>
          <w:tcPr>
            <w:tcW w:w="1838" w:type="dxa"/>
          </w:tcPr>
          <w:p w14:paraId="42C02947" w14:textId="77777777" w:rsidR="008F7AC0" w:rsidRPr="00C07135" w:rsidRDefault="008F7AC0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</w:pPr>
            <w:r w:rsidRPr="00C07135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Use Case</w:t>
            </w:r>
          </w:p>
        </w:tc>
        <w:tc>
          <w:tcPr>
            <w:tcW w:w="7512" w:type="dxa"/>
            <w:gridSpan w:val="2"/>
          </w:tcPr>
          <w:p w14:paraId="60FC65C7" w14:textId="4DDFBFBD" w:rsidR="008F7AC0" w:rsidRPr="00C07135" w:rsidRDefault="008F7AC0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</w:pPr>
            <w:r w:rsidRPr="00C07135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UC00</w:t>
            </w:r>
            <w:r w:rsidR="006108F0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4</w:t>
            </w:r>
            <w:r w:rsidRPr="00C07135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 xml:space="preserve"> </w:t>
            </w:r>
            <w:r w:rsidR="006108F0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VERFIY ONE OF MY OWN VOTES</w:t>
            </w:r>
          </w:p>
        </w:tc>
      </w:tr>
      <w:tr w:rsidR="008F7AC0" w:rsidRPr="00C07135" w14:paraId="45B35874" w14:textId="77777777" w:rsidTr="009D01A6">
        <w:tc>
          <w:tcPr>
            <w:tcW w:w="1838" w:type="dxa"/>
          </w:tcPr>
          <w:p w14:paraId="293AF77B" w14:textId="77777777" w:rsidR="008F7AC0" w:rsidRPr="00FC3F6B" w:rsidRDefault="008F7AC0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Actor</w:t>
            </w:r>
          </w:p>
        </w:tc>
        <w:tc>
          <w:tcPr>
            <w:tcW w:w="7512" w:type="dxa"/>
            <w:gridSpan w:val="2"/>
          </w:tcPr>
          <w:p w14:paraId="5634E148" w14:textId="77777777" w:rsidR="008F7AC0" w:rsidRPr="00C07135" w:rsidRDefault="008F7AC0" w:rsidP="009D01A6">
            <w:pPr>
              <w:spacing w:before="100" w:after="100"/>
              <w:ind w:left="100"/>
              <w:rPr>
                <w:rFonts w:ascii="Ink Free" w:hAnsi="Ink Free"/>
                <w:lang w:val="en-US"/>
              </w:rPr>
            </w:pPr>
            <w:r w:rsidRPr="00C07135">
              <w:rPr>
                <w:rFonts w:ascii="Ink Free" w:hAnsi="Ink Free"/>
                <w:lang w:val="en-US"/>
              </w:rPr>
              <w:t>Voter</w:t>
            </w:r>
          </w:p>
        </w:tc>
      </w:tr>
      <w:tr w:rsidR="008F7AC0" w:rsidRPr="00C07135" w14:paraId="44A6A177" w14:textId="77777777" w:rsidTr="009D01A6">
        <w:tc>
          <w:tcPr>
            <w:tcW w:w="1838" w:type="dxa"/>
          </w:tcPr>
          <w:p w14:paraId="0C55370E" w14:textId="77777777" w:rsidR="008F7AC0" w:rsidRPr="00FC3F6B" w:rsidRDefault="008F7AC0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Pre-Condition</w:t>
            </w:r>
          </w:p>
        </w:tc>
        <w:tc>
          <w:tcPr>
            <w:tcW w:w="7512" w:type="dxa"/>
            <w:gridSpan w:val="2"/>
          </w:tcPr>
          <w:p w14:paraId="3C2DD08E" w14:textId="5CED5993" w:rsidR="008F7AC0" w:rsidRPr="00C07135" w:rsidRDefault="006108F0" w:rsidP="009D01A6">
            <w:pPr>
              <w:spacing w:before="100" w:after="100"/>
              <w:ind w:left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User has already voted for the voting in question.</w:t>
            </w:r>
          </w:p>
        </w:tc>
      </w:tr>
      <w:tr w:rsidR="008F7AC0" w:rsidRPr="00C07135" w14:paraId="02641F8B" w14:textId="77777777" w:rsidTr="009D01A6">
        <w:tc>
          <w:tcPr>
            <w:tcW w:w="1838" w:type="dxa"/>
          </w:tcPr>
          <w:p w14:paraId="478D2FD1" w14:textId="77777777" w:rsidR="008F7AC0" w:rsidRPr="00FC3F6B" w:rsidRDefault="008F7AC0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Post-Condition</w:t>
            </w:r>
          </w:p>
        </w:tc>
        <w:tc>
          <w:tcPr>
            <w:tcW w:w="7512" w:type="dxa"/>
            <w:gridSpan w:val="2"/>
          </w:tcPr>
          <w:p w14:paraId="0E7039BF" w14:textId="4D45A689" w:rsidR="008F7AC0" w:rsidRPr="00C07135" w:rsidRDefault="006108F0" w:rsidP="009D01A6">
            <w:pPr>
              <w:spacing w:before="100" w:after="100"/>
              <w:ind w:left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None</w:t>
            </w:r>
          </w:p>
        </w:tc>
      </w:tr>
      <w:tr w:rsidR="008F7AC0" w:rsidRPr="00C00B9D" w14:paraId="2744F606" w14:textId="77777777" w:rsidTr="009D01A6">
        <w:trPr>
          <w:trHeight w:val="233"/>
        </w:trPr>
        <w:tc>
          <w:tcPr>
            <w:tcW w:w="1838" w:type="dxa"/>
            <w:vMerge w:val="restart"/>
          </w:tcPr>
          <w:p w14:paraId="561AD217" w14:textId="77777777" w:rsidR="008F7AC0" w:rsidRPr="00FC3F6B" w:rsidRDefault="008F7AC0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Basic Path</w:t>
            </w:r>
          </w:p>
        </w:tc>
        <w:tc>
          <w:tcPr>
            <w:tcW w:w="3756" w:type="dxa"/>
          </w:tcPr>
          <w:p w14:paraId="5DFA97D8" w14:textId="77777777" w:rsidR="008F7AC0" w:rsidRPr="00C00B9D" w:rsidRDefault="008F7AC0" w:rsidP="009D01A6">
            <w:pPr>
              <w:spacing w:before="100" w:after="100"/>
              <w:ind w:left="113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b/>
                <w:bCs/>
                <w:lang w:val="en-US"/>
              </w:rPr>
              <w:t>Actor</w:t>
            </w:r>
          </w:p>
        </w:tc>
        <w:tc>
          <w:tcPr>
            <w:tcW w:w="3756" w:type="dxa"/>
            <w:vAlign w:val="center"/>
          </w:tcPr>
          <w:p w14:paraId="71A021FE" w14:textId="77777777" w:rsidR="008F7AC0" w:rsidRPr="00C00B9D" w:rsidRDefault="008F7AC0" w:rsidP="009D01A6">
            <w:pPr>
              <w:spacing w:before="100" w:after="100"/>
              <w:ind w:left="113"/>
              <w:rPr>
                <w:rFonts w:ascii="Ink Free" w:hAnsi="Ink Free"/>
                <w:b/>
                <w:bCs/>
                <w:lang w:val="en-US"/>
              </w:rPr>
            </w:pPr>
            <w:r w:rsidRPr="00C00B9D">
              <w:rPr>
                <w:rFonts w:ascii="Ink Free" w:hAnsi="Ink Free"/>
                <w:b/>
                <w:bCs/>
                <w:lang w:val="en-US"/>
              </w:rPr>
              <w:t>System</w:t>
            </w:r>
          </w:p>
        </w:tc>
      </w:tr>
      <w:tr w:rsidR="008F7AC0" w:rsidRPr="00EE4EE1" w14:paraId="1954E7FA" w14:textId="77777777" w:rsidTr="009D01A6">
        <w:trPr>
          <w:trHeight w:val="232"/>
        </w:trPr>
        <w:tc>
          <w:tcPr>
            <w:tcW w:w="1838" w:type="dxa"/>
            <w:vMerge/>
          </w:tcPr>
          <w:p w14:paraId="1B9F1BA0" w14:textId="77777777" w:rsidR="008F7AC0" w:rsidRPr="00FC3F6B" w:rsidRDefault="008F7AC0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</w:p>
        </w:tc>
        <w:tc>
          <w:tcPr>
            <w:tcW w:w="3756" w:type="dxa"/>
          </w:tcPr>
          <w:p w14:paraId="2E296889" w14:textId="77777777" w:rsidR="008F7AC0" w:rsidRDefault="006108F0" w:rsidP="009D01A6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User opens the app</w:t>
            </w:r>
          </w:p>
          <w:p w14:paraId="26231657" w14:textId="77777777" w:rsidR="006108F0" w:rsidRDefault="006108F0" w:rsidP="009D01A6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The user navigates to the voting he wants to verify</w:t>
            </w:r>
          </w:p>
          <w:p w14:paraId="41F37BA0" w14:textId="671C5C80" w:rsidR="006108F0" w:rsidRPr="008F7AC0" w:rsidRDefault="006108F0" w:rsidP="009D01A6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User verifies the cote</w:t>
            </w:r>
          </w:p>
        </w:tc>
        <w:tc>
          <w:tcPr>
            <w:tcW w:w="3756" w:type="dxa"/>
          </w:tcPr>
          <w:p w14:paraId="52269B6B" w14:textId="77777777" w:rsidR="008F7AC0" w:rsidRDefault="008F7AC0" w:rsidP="009D01A6">
            <w:pPr>
              <w:spacing w:before="100" w:after="100"/>
              <w:rPr>
                <w:rFonts w:ascii="Ink Free" w:hAnsi="Ink Free"/>
                <w:lang w:val="en-US"/>
              </w:rPr>
            </w:pPr>
          </w:p>
          <w:p w14:paraId="643E814C" w14:textId="77777777" w:rsidR="006108F0" w:rsidRDefault="006108F0" w:rsidP="009D01A6">
            <w:pPr>
              <w:spacing w:before="100" w:after="100"/>
              <w:rPr>
                <w:rFonts w:ascii="Ink Free" w:hAnsi="Ink Free"/>
                <w:lang w:val="en-US"/>
              </w:rPr>
            </w:pPr>
          </w:p>
          <w:p w14:paraId="3FE0000B" w14:textId="77777777" w:rsidR="006108F0" w:rsidRDefault="006108F0" w:rsidP="009D01A6">
            <w:pPr>
              <w:spacing w:before="100" w:after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The system verifies the block in the chain.</w:t>
            </w:r>
          </w:p>
          <w:p w14:paraId="4051B336" w14:textId="67B790E1" w:rsidR="006108F0" w:rsidRPr="00EE4EE1" w:rsidRDefault="006108F0" w:rsidP="009D01A6">
            <w:pPr>
              <w:spacing w:before="100" w:after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The system does some fancy animation to illustrate verification. It turns either green or red depending on the outcome.</w:t>
            </w:r>
          </w:p>
        </w:tc>
      </w:tr>
    </w:tbl>
    <w:p w14:paraId="295BD326" w14:textId="373E418A" w:rsidR="008F7AC0" w:rsidRDefault="008F7AC0" w:rsidP="00392E66">
      <w:pPr>
        <w:rPr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3756"/>
        <w:gridCol w:w="3756"/>
      </w:tblGrid>
      <w:tr w:rsidR="000C2BD0" w:rsidRPr="00C07135" w14:paraId="4064FEEA" w14:textId="77777777" w:rsidTr="009D01A6">
        <w:tc>
          <w:tcPr>
            <w:tcW w:w="1838" w:type="dxa"/>
          </w:tcPr>
          <w:p w14:paraId="464DCA5C" w14:textId="77777777" w:rsidR="000C2BD0" w:rsidRPr="00C07135" w:rsidRDefault="000C2BD0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</w:pPr>
            <w:r w:rsidRPr="00C07135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Use Case</w:t>
            </w:r>
          </w:p>
        </w:tc>
        <w:tc>
          <w:tcPr>
            <w:tcW w:w="7512" w:type="dxa"/>
            <w:gridSpan w:val="2"/>
          </w:tcPr>
          <w:p w14:paraId="31590D6E" w14:textId="30B263F1" w:rsidR="000C2BD0" w:rsidRPr="00C07135" w:rsidRDefault="000C2BD0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</w:pPr>
            <w:r w:rsidRPr="00C07135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UC00</w:t>
            </w:r>
            <w:r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5</w:t>
            </w:r>
            <w:r w:rsidRPr="00C07135"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 xml:space="preserve"> </w:t>
            </w:r>
            <w:r>
              <w:rPr>
                <w:rFonts w:ascii="Ink Free" w:hAnsi="Ink Free"/>
                <w:b/>
                <w:bCs/>
                <w:sz w:val="36"/>
                <w:szCs w:val="36"/>
                <w:lang w:val="en-US"/>
              </w:rPr>
              <w:t>CREATE VOTING</w:t>
            </w:r>
          </w:p>
        </w:tc>
      </w:tr>
      <w:tr w:rsidR="000C2BD0" w:rsidRPr="00C07135" w14:paraId="1F7B42B2" w14:textId="77777777" w:rsidTr="009D01A6">
        <w:tc>
          <w:tcPr>
            <w:tcW w:w="1838" w:type="dxa"/>
          </w:tcPr>
          <w:p w14:paraId="7D943B8F" w14:textId="77777777" w:rsidR="000C2BD0" w:rsidRPr="00FC3F6B" w:rsidRDefault="000C2BD0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Actor</w:t>
            </w:r>
          </w:p>
        </w:tc>
        <w:tc>
          <w:tcPr>
            <w:tcW w:w="7512" w:type="dxa"/>
            <w:gridSpan w:val="2"/>
          </w:tcPr>
          <w:p w14:paraId="3ABDD403" w14:textId="6043D7C2" w:rsidR="000C2BD0" w:rsidRPr="00C07135" w:rsidRDefault="000C2BD0" w:rsidP="009D01A6">
            <w:pPr>
              <w:spacing w:before="100" w:after="100"/>
              <w:ind w:left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Organizer</w:t>
            </w:r>
          </w:p>
        </w:tc>
      </w:tr>
      <w:tr w:rsidR="000C2BD0" w:rsidRPr="00C07135" w14:paraId="345639B9" w14:textId="77777777" w:rsidTr="009D01A6">
        <w:tc>
          <w:tcPr>
            <w:tcW w:w="1838" w:type="dxa"/>
          </w:tcPr>
          <w:p w14:paraId="56BA64B4" w14:textId="77777777" w:rsidR="000C2BD0" w:rsidRPr="00FC3F6B" w:rsidRDefault="000C2BD0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Pre-Condition</w:t>
            </w:r>
          </w:p>
        </w:tc>
        <w:tc>
          <w:tcPr>
            <w:tcW w:w="7512" w:type="dxa"/>
            <w:gridSpan w:val="2"/>
          </w:tcPr>
          <w:p w14:paraId="47B63684" w14:textId="71B04BDE" w:rsidR="000C2BD0" w:rsidRPr="00C07135" w:rsidRDefault="000C2BD0" w:rsidP="009D01A6">
            <w:pPr>
              <w:spacing w:before="100" w:after="100"/>
              <w:ind w:left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 xml:space="preserve">User </w:t>
            </w:r>
            <w:r>
              <w:rPr>
                <w:rFonts w:ascii="Ink Free" w:hAnsi="Ink Free"/>
                <w:lang w:val="en-US"/>
              </w:rPr>
              <w:t>is registered</w:t>
            </w:r>
          </w:p>
        </w:tc>
      </w:tr>
      <w:tr w:rsidR="000C2BD0" w:rsidRPr="00C07135" w14:paraId="4ADEB224" w14:textId="77777777" w:rsidTr="009D01A6">
        <w:tc>
          <w:tcPr>
            <w:tcW w:w="1838" w:type="dxa"/>
          </w:tcPr>
          <w:p w14:paraId="6AF14AE4" w14:textId="77777777" w:rsidR="000C2BD0" w:rsidRPr="00FC3F6B" w:rsidRDefault="000C2BD0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lastRenderedPageBreak/>
              <w:t>Post-Condition</w:t>
            </w:r>
          </w:p>
        </w:tc>
        <w:tc>
          <w:tcPr>
            <w:tcW w:w="7512" w:type="dxa"/>
            <w:gridSpan w:val="2"/>
          </w:tcPr>
          <w:p w14:paraId="45D3011E" w14:textId="77777777" w:rsidR="000C2BD0" w:rsidRPr="00C07135" w:rsidRDefault="000C2BD0" w:rsidP="009D01A6">
            <w:pPr>
              <w:spacing w:before="100" w:after="100"/>
              <w:ind w:left="100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None</w:t>
            </w:r>
          </w:p>
        </w:tc>
      </w:tr>
      <w:tr w:rsidR="000C2BD0" w:rsidRPr="00C00B9D" w14:paraId="6B3D5749" w14:textId="77777777" w:rsidTr="009D01A6">
        <w:trPr>
          <w:trHeight w:val="233"/>
        </w:trPr>
        <w:tc>
          <w:tcPr>
            <w:tcW w:w="1838" w:type="dxa"/>
            <w:vMerge w:val="restart"/>
          </w:tcPr>
          <w:p w14:paraId="5C64EB8A" w14:textId="77777777" w:rsidR="000C2BD0" w:rsidRPr="00FC3F6B" w:rsidRDefault="000C2BD0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  <w:r w:rsidRPr="00FC3F6B">
              <w:rPr>
                <w:rFonts w:ascii="Ink Free" w:hAnsi="Ink Free"/>
                <w:b/>
                <w:bCs/>
                <w:lang w:val="en-US"/>
              </w:rPr>
              <w:t>Basic Path</w:t>
            </w:r>
          </w:p>
        </w:tc>
        <w:tc>
          <w:tcPr>
            <w:tcW w:w="3756" w:type="dxa"/>
          </w:tcPr>
          <w:p w14:paraId="26ACEC85" w14:textId="77777777" w:rsidR="000C2BD0" w:rsidRPr="00C00B9D" w:rsidRDefault="000C2BD0" w:rsidP="009D01A6">
            <w:pPr>
              <w:spacing w:before="100" w:after="100"/>
              <w:ind w:left="113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b/>
                <w:bCs/>
                <w:lang w:val="en-US"/>
              </w:rPr>
              <w:t>Actor</w:t>
            </w:r>
          </w:p>
        </w:tc>
        <w:tc>
          <w:tcPr>
            <w:tcW w:w="3756" w:type="dxa"/>
            <w:vAlign w:val="center"/>
          </w:tcPr>
          <w:p w14:paraId="52FA668F" w14:textId="77777777" w:rsidR="000C2BD0" w:rsidRPr="00C00B9D" w:rsidRDefault="000C2BD0" w:rsidP="009D01A6">
            <w:pPr>
              <w:spacing w:before="100" w:after="100"/>
              <w:ind w:left="113"/>
              <w:rPr>
                <w:rFonts w:ascii="Ink Free" w:hAnsi="Ink Free"/>
                <w:b/>
                <w:bCs/>
                <w:lang w:val="en-US"/>
              </w:rPr>
            </w:pPr>
            <w:r w:rsidRPr="00C00B9D">
              <w:rPr>
                <w:rFonts w:ascii="Ink Free" w:hAnsi="Ink Free"/>
                <w:b/>
                <w:bCs/>
                <w:lang w:val="en-US"/>
              </w:rPr>
              <w:t>System</w:t>
            </w:r>
          </w:p>
        </w:tc>
      </w:tr>
      <w:tr w:rsidR="000C2BD0" w:rsidRPr="00EE4EE1" w14:paraId="48C0E58E" w14:textId="77777777" w:rsidTr="009D01A6">
        <w:trPr>
          <w:trHeight w:val="232"/>
        </w:trPr>
        <w:tc>
          <w:tcPr>
            <w:tcW w:w="1838" w:type="dxa"/>
            <w:vMerge/>
          </w:tcPr>
          <w:p w14:paraId="2B4A7578" w14:textId="77777777" w:rsidR="000C2BD0" w:rsidRPr="00FC3F6B" w:rsidRDefault="000C2BD0" w:rsidP="009D01A6">
            <w:pPr>
              <w:spacing w:before="100" w:after="100"/>
              <w:ind w:left="100"/>
              <w:rPr>
                <w:rFonts w:ascii="Ink Free" w:hAnsi="Ink Free"/>
                <w:b/>
                <w:bCs/>
                <w:lang w:val="en-US"/>
              </w:rPr>
            </w:pPr>
          </w:p>
        </w:tc>
        <w:tc>
          <w:tcPr>
            <w:tcW w:w="3756" w:type="dxa"/>
          </w:tcPr>
          <w:p w14:paraId="62895070" w14:textId="77777777" w:rsidR="000C2BD0" w:rsidRDefault="000C2BD0" w:rsidP="009D01A6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User opens the app</w:t>
            </w:r>
          </w:p>
          <w:p w14:paraId="23F00C86" w14:textId="2CA8066C" w:rsidR="000C2BD0" w:rsidRDefault="000C2BD0" w:rsidP="009D01A6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User navigates to the organizer’s view</w:t>
            </w:r>
          </w:p>
          <w:p w14:paraId="4A4945C6" w14:textId="6D51342B" w:rsidR="000C2BD0" w:rsidRPr="008F7AC0" w:rsidRDefault="000C2BD0" w:rsidP="009D01A6">
            <w:pPr>
              <w:pStyle w:val="ListParagraph"/>
              <w:numPr>
                <w:ilvl w:val="0"/>
                <w:numId w:val="6"/>
              </w:numPr>
              <w:spacing w:before="100" w:after="100"/>
              <w:ind w:left="461"/>
              <w:rPr>
                <w:rFonts w:ascii="Ink Free" w:hAnsi="Ink Free"/>
                <w:lang w:val="en-US"/>
              </w:rPr>
            </w:pPr>
            <w:r>
              <w:rPr>
                <w:rFonts w:ascii="Ink Free" w:hAnsi="Ink Free"/>
                <w:lang w:val="en-US"/>
              </w:rPr>
              <w:t>User creates a vote</w:t>
            </w:r>
          </w:p>
        </w:tc>
        <w:tc>
          <w:tcPr>
            <w:tcW w:w="3756" w:type="dxa"/>
          </w:tcPr>
          <w:p w14:paraId="46A87C99" w14:textId="7988B7EA" w:rsidR="000C2BD0" w:rsidRPr="00EE4EE1" w:rsidRDefault="000C2BD0" w:rsidP="009D01A6">
            <w:pPr>
              <w:spacing w:before="100" w:after="100"/>
              <w:rPr>
                <w:rFonts w:ascii="Ink Free" w:hAnsi="Ink Free"/>
                <w:lang w:val="en-US"/>
              </w:rPr>
            </w:pPr>
          </w:p>
        </w:tc>
      </w:tr>
    </w:tbl>
    <w:p w14:paraId="6A652BCA" w14:textId="77777777" w:rsidR="000C2BD0" w:rsidRPr="004E3D03" w:rsidRDefault="000C2BD0" w:rsidP="00392E66">
      <w:pPr>
        <w:rPr>
          <w:lang w:val="en-US"/>
        </w:rPr>
      </w:pPr>
    </w:p>
    <w:sectPr w:rsidR="000C2BD0" w:rsidRPr="004E3D03" w:rsidSect="004C5CD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nk Free">
    <w:panose1 w:val="03080402000500000000"/>
    <w:charset w:val="00"/>
    <w:family w:val="script"/>
    <w:pitch w:val="variable"/>
    <w:sig w:usb0="8000000F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F23A5"/>
    <w:multiLevelType w:val="hybridMultilevel"/>
    <w:tmpl w:val="9BD4B6AA"/>
    <w:lvl w:ilvl="0" w:tplc="FFFFFFFF">
      <w:start w:val="1"/>
      <w:numFmt w:val="decimal"/>
      <w:lvlText w:val="%1."/>
      <w:lvlJc w:val="left"/>
      <w:pPr>
        <w:ind w:left="820" w:hanging="360"/>
      </w:pPr>
    </w:lvl>
    <w:lvl w:ilvl="1" w:tplc="FFFFFFFF" w:tentative="1">
      <w:start w:val="1"/>
      <w:numFmt w:val="lowerLetter"/>
      <w:lvlText w:val="%2."/>
      <w:lvlJc w:val="left"/>
      <w:pPr>
        <w:ind w:left="1540" w:hanging="360"/>
      </w:pPr>
    </w:lvl>
    <w:lvl w:ilvl="2" w:tplc="FFFFFFFF" w:tentative="1">
      <w:start w:val="1"/>
      <w:numFmt w:val="lowerRoman"/>
      <w:lvlText w:val="%3."/>
      <w:lvlJc w:val="right"/>
      <w:pPr>
        <w:ind w:left="2260" w:hanging="180"/>
      </w:pPr>
    </w:lvl>
    <w:lvl w:ilvl="3" w:tplc="FFFFFFFF" w:tentative="1">
      <w:start w:val="1"/>
      <w:numFmt w:val="decimal"/>
      <w:lvlText w:val="%4."/>
      <w:lvlJc w:val="left"/>
      <w:pPr>
        <w:ind w:left="2980" w:hanging="360"/>
      </w:pPr>
    </w:lvl>
    <w:lvl w:ilvl="4" w:tplc="FFFFFFFF" w:tentative="1">
      <w:start w:val="1"/>
      <w:numFmt w:val="lowerLetter"/>
      <w:lvlText w:val="%5."/>
      <w:lvlJc w:val="left"/>
      <w:pPr>
        <w:ind w:left="3700" w:hanging="360"/>
      </w:pPr>
    </w:lvl>
    <w:lvl w:ilvl="5" w:tplc="FFFFFFFF" w:tentative="1">
      <w:start w:val="1"/>
      <w:numFmt w:val="lowerRoman"/>
      <w:lvlText w:val="%6."/>
      <w:lvlJc w:val="right"/>
      <w:pPr>
        <w:ind w:left="4420" w:hanging="180"/>
      </w:pPr>
    </w:lvl>
    <w:lvl w:ilvl="6" w:tplc="FFFFFFFF" w:tentative="1">
      <w:start w:val="1"/>
      <w:numFmt w:val="decimal"/>
      <w:lvlText w:val="%7."/>
      <w:lvlJc w:val="left"/>
      <w:pPr>
        <w:ind w:left="5140" w:hanging="360"/>
      </w:pPr>
    </w:lvl>
    <w:lvl w:ilvl="7" w:tplc="FFFFFFFF" w:tentative="1">
      <w:start w:val="1"/>
      <w:numFmt w:val="lowerLetter"/>
      <w:lvlText w:val="%8."/>
      <w:lvlJc w:val="left"/>
      <w:pPr>
        <w:ind w:left="5860" w:hanging="360"/>
      </w:pPr>
    </w:lvl>
    <w:lvl w:ilvl="8" w:tplc="FFFFFFFF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1" w15:restartNumberingAfterBreak="0">
    <w:nsid w:val="0B267461"/>
    <w:multiLevelType w:val="hybridMultilevel"/>
    <w:tmpl w:val="9BD4B6AA"/>
    <w:lvl w:ilvl="0" w:tplc="FFFFFFFF">
      <w:start w:val="1"/>
      <w:numFmt w:val="decimal"/>
      <w:lvlText w:val="%1."/>
      <w:lvlJc w:val="left"/>
      <w:pPr>
        <w:ind w:left="820" w:hanging="360"/>
      </w:pPr>
    </w:lvl>
    <w:lvl w:ilvl="1" w:tplc="FFFFFFFF" w:tentative="1">
      <w:start w:val="1"/>
      <w:numFmt w:val="lowerLetter"/>
      <w:lvlText w:val="%2."/>
      <w:lvlJc w:val="left"/>
      <w:pPr>
        <w:ind w:left="1540" w:hanging="360"/>
      </w:pPr>
    </w:lvl>
    <w:lvl w:ilvl="2" w:tplc="FFFFFFFF" w:tentative="1">
      <w:start w:val="1"/>
      <w:numFmt w:val="lowerRoman"/>
      <w:lvlText w:val="%3."/>
      <w:lvlJc w:val="right"/>
      <w:pPr>
        <w:ind w:left="2260" w:hanging="180"/>
      </w:pPr>
    </w:lvl>
    <w:lvl w:ilvl="3" w:tplc="FFFFFFFF" w:tentative="1">
      <w:start w:val="1"/>
      <w:numFmt w:val="decimal"/>
      <w:lvlText w:val="%4."/>
      <w:lvlJc w:val="left"/>
      <w:pPr>
        <w:ind w:left="2980" w:hanging="360"/>
      </w:pPr>
    </w:lvl>
    <w:lvl w:ilvl="4" w:tplc="FFFFFFFF" w:tentative="1">
      <w:start w:val="1"/>
      <w:numFmt w:val="lowerLetter"/>
      <w:lvlText w:val="%5."/>
      <w:lvlJc w:val="left"/>
      <w:pPr>
        <w:ind w:left="3700" w:hanging="360"/>
      </w:pPr>
    </w:lvl>
    <w:lvl w:ilvl="5" w:tplc="FFFFFFFF" w:tentative="1">
      <w:start w:val="1"/>
      <w:numFmt w:val="lowerRoman"/>
      <w:lvlText w:val="%6."/>
      <w:lvlJc w:val="right"/>
      <w:pPr>
        <w:ind w:left="4420" w:hanging="180"/>
      </w:pPr>
    </w:lvl>
    <w:lvl w:ilvl="6" w:tplc="FFFFFFFF" w:tentative="1">
      <w:start w:val="1"/>
      <w:numFmt w:val="decimal"/>
      <w:lvlText w:val="%7."/>
      <w:lvlJc w:val="left"/>
      <w:pPr>
        <w:ind w:left="5140" w:hanging="360"/>
      </w:pPr>
    </w:lvl>
    <w:lvl w:ilvl="7" w:tplc="FFFFFFFF" w:tentative="1">
      <w:start w:val="1"/>
      <w:numFmt w:val="lowerLetter"/>
      <w:lvlText w:val="%8."/>
      <w:lvlJc w:val="left"/>
      <w:pPr>
        <w:ind w:left="5860" w:hanging="360"/>
      </w:pPr>
    </w:lvl>
    <w:lvl w:ilvl="8" w:tplc="FFFFFFFF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2" w15:restartNumberingAfterBreak="0">
    <w:nsid w:val="1A20044C"/>
    <w:multiLevelType w:val="hybridMultilevel"/>
    <w:tmpl w:val="702A57D8"/>
    <w:lvl w:ilvl="0" w:tplc="08070001">
      <w:start w:val="1"/>
      <w:numFmt w:val="bullet"/>
      <w:lvlText w:val=""/>
      <w:lvlJc w:val="left"/>
      <w:pPr>
        <w:ind w:left="821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541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261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981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701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421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141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861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581" w:hanging="360"/>
      </w:pPr>
      <w:rPr>
        <w:rFonts w:ascii="Wingdings" w:hAnsi="Wingdings" w:hint="default"/>
      </w:rPr>
    </w:lvl>
  </w:abstractNum>
  <w:abstractNum w:abstractNumId="3" w15:restartNumberingAfterBreak="0">
    <w:nsid w:val="2D5540DA"/>
    <w:multiLevelType w:val="hybridMultilevel"/>
    <w:tmpl w:val="77EE6DEC"/>
    <w:lvl w:ilvl="0" w:tplc="FFFFFFFF">
      <w:start w:val="1"/>
      <w:numFmt w:val="decimal"/>
      <w:lvlText w:val="%1."/>
      <w:lvlJc w:val="left"/>
      <w:pPr>
        <w:ind w:left="820" w:hanging="360"/>
      </w:pPr>
    </w:lvl>
    <w:lvl w:ilvl="1" w:tplc="FFFFFFFF" w:tentative="1">
      <w:start w:val="1"/>
      <w:numFmt w:val="lowerLetter"/>
      <w:lvlText w:val="%2."/>
      <w:lvlJc w:val="left"/>
      <w:pPr>
        <w:ind w:left="1540" w:hanging="360"/>
      </w:pPr>
    </w:lvl>
    <w:lvl w:ilvl="2" w:tplc="FFFFFFFF" w:tentative="1">
      <w:start w:val="1"/>
      <w:numFmt w:val="lowerRoman"/>
      <w:lvlText w:val="%3."/>
      <w:lvlJc w:val="right"/>
      <w:pPr>
        <w:ind w:left="2260" w:hanging="180"/>
      </w:pPr>
    </w:lvl>
    <w:lvl w:ilvl="3" w:tplc="FFFFFFFF" w:tentative="1">
      <w:start w:val="1"/>
      <w:numFmt w:val="decimal"/>
      <w:lvlText w:val="%4."/>
      <w:lvlJc w:val="left"/>
      <w:pPr>
        <w:ind w:left="2980" w:hanging="360"/>
      </w:pPr>
    </w:lvl>
    <w:lvl w:ilvl="4" w:tplc="FFFFFFFF" w:tentative="1">
      <w:start w:val="1"/>
      <w:numFmt w:val="lowerLetter"/>
      <w:lvlText w:val="%5."/>
      <w:lvlJc w:val="left"/>
      <w:pPr>
        <w:ind w:left="3700" w:hanging="360"/>
      </w:pPr>
    </w:lvl>
    <w:lvl w:ilvl="5" w:tplc="FFFFFFFF" w:tentative="1">
      <w:start w:val="1"/>
      <w:numFmt w:val="lowerRoman"/>
      <w:lvlText w:val="%6."/>
      <w:lvlJc w:val="right"/>
      <w:pPr>
        <w:ind w:left="4420" w:hanging="180"/>
      </w:pPr>
    </w:lvl>
    <w:lvl w:ilvl="6" w:tplc="FFFFFFFF" w:tentative="1">
      <w:start w:val="1"/>
      <w:numFmt w:val="decimal"/>
      <w:lvlText w:val="%7."/>
      <w:lvlJc w:val="left"/>
      <w:pPr>
        <w:ind w:left="5140" w:hanging="360"/>
      </w:pPr>
    </w:lvl>
    <w:lvl w:ilvl="7" w:tplc="FFFFFFFF" w:tentative="1">
      <w:start w:val="1"/>
      <w:numFmt w:val="lowerLetter"/>
      <w:lvlText w:val="%8."/>
      <w:lvlJc w:val="left"/>
      <w:pPr>
        <w:ind w:left="5860" w:hanging="360"/>
      </w:pPr>
    </w:lvl>
    <w:lvl w:ilvl="8" w:tplc="FFFFFFFF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4" w15:restartNumberingAfterBreak="0">
    <w:nsid w:val="552A023B"/>
    <w:multiLevelType w:val="hybridMultilevel"/>
    <w:tmpl w:val="7326F67C"/>
    <w:lvl w:ilvl="0" w:tplc="9B9A0BDC">
      <w:numFmt w:val="bullet"/>
      <w:lvlText w:val="-"/>
      <w:lvlJc w:val="left"/>
      <w:pPr>
        <w:ind w:left="720" w:hanging="360"/>
      </w:pPr>
      <w:rPr>
        <w:rFonts w:ascii="Ink Free" w:eastAsiaTheme="minorHAnsi" w:hAnsi="Ink Free" w:cstheme="minorBid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AB7501"/>
    <w:multiLevelType w:val="hybridMultilevel"/>
    <w:tmpl w:val="08305AD0"/>
    <w:lvl w:ilvl="0" w:tplc="9B9A0BDC">
      <w:numFmt w:val="bullet"/>
      <w:lvlText w:val="-"/>
      <w:lvlJc w:val="left"/>
      <w:pPr>
        <w:ind w:left="720" w:hanging="360"/>
      </w:pPr>
      <w:rPr>
        <w:rFonts w:ascii="Ink Free" w:eastAsiaTheme="minorHAnsi" w:hAnsi="Ink Free" w:cstheme="minorBid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DCC46FC"/>
    <w:multiLevelType w:val="hybridMultilevel"/>
    <w:tmpl w:val="77EE6DEC"/>
    <w:lvl w:ilvl="0" w:tplc="FFFFFFFF">
      <w:start w:val="1"/>
      <w:numFmt w:val="decimal"/>
      <w:lvlText w:val="%1."/>
      <w:lvlJc w:val="left"/>
      <w:pPr>
        <w:ind w:left="820" w:hanging="360"/>
      </w:pPr>
    </w:lvl>
    <w:lvl w:ilvl="1" w:tplc="FFFFFFFF" w:tentative="1">
      <w:start w:val="1"/>
      <w:numFmt w:val="lowerLetter"/>
      <w:lvlText w:val="%2."/>
      <w:lvlJc w:val="left"/>
      <w:pPr>
        <w:ind w:left="1540" w:hanging="360"/>
      </w:pPr>
    </w:lvl>
    <w:lvl w:ilvl="2" w:tplc="FFFFFFFF" w:tentative="1">
      <w:start w:val="1"/>
      <w:numFmt w:val="lowerRoman"/>
      <w:lvlText w:val="%3."/>
      <w:lvlJc w:val="right"/>
      <w:pPr>
        <w:ind w:left="2260" w:hanging="180"/>
      </w:pPr>
    </w:lvl>
    <w:lvl w:ilvl="3" w:tplc="FFFFFFFF" w:tentative="1">
      <w:start w:val="1"/>
      <w:numFmt w:val="decimal"/>
      <w:lvlText w:val="%4."/>
      <w:lvlJc w:val="left"/>
      <w:pPr>
        <w:ind w:left="2980" w:hanging="360"/>
      </w:pPr>
    </w:lvl>
    <w:lvl w:ilvl="4" w:tplc="FFFFFFFF" w:tentative="1">
      <w:start w:val="1"/>
      <w:numFmt w:val="lowerLetter"/>
      <w:lvlText w:val="%5."/>
      <w:lvlJc w:val="left"/>
      <w:pPr>
        <w:ind w:left="3700" w:hanging="360"/>
      </w:pPr>
    </w:lvl>
    <w:lvl w:ilvl="5" w:tplc="FFFFFFFF" w:tentative="1">
      <w:start w:val="1"/>
      <w:numFmt w:val="lowerRoman"/>
      <w:lvlText w:val="%6."/>
      <w:lvlJc w:val="right"/>
      <w:pPr>
        <w:ind w:left="4420" w:hanging="180"/>
      </w:pPr>
    </w:lvl>
    <w:lvl w:ilvl="6" w:tplc="FFFFFFFF" w:tentative="1">
      <w:start w:val="1"/>
      <w:numFmt w:val="decimal"/>
      <w:lvlText w:val="%7."/>
      <w:lvlJc w:val="left"/>
      <w:pPr>
        <w:ind w:left="5140" w:hanging="360"/>
      </w:pPr>
    </w:lvl>
    <w:lvl w:ilvl="7" w:tplc="FFFFFFFF" w:tentative="1">
      <w:start w:val="1"/>
      <w:numFmt w:val="lowerLetter"/>
      <w:lvlText w:val="%8."/>
      <w:lvlJc w:val="left"/>
      <w:pPr>
        <w:ind w:left="5860" w:hanging="360"/>
      </w:pPr>
    </w:lvl>
    <w:lvl w:ilvl="8" w:tplc="FFFFFFFF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7" w15:restartNumberingAfterBreak="0">
    <w:nsid w:val="7DD52377"/>
    <w:multiLevelType w:val="hybridMultilevel"/>
    <w:tmpl w:val="77EE6DEC"/>
    <w:lvl w:ilvl="0" w:tplc="0807000F">
      <w:start w:val="1"/>
      <w:numFmt w:val="decimal"/>
      <w:lvlText w:val="%1."/>
      <w:lvlJc w:val="left"/>
      <w:pPr>
        <w:ind w:left="820" w:hanging="360"/>
      </w:pPr>
    </w:lvl>
    <w:lvl w:ilvl="1" w:tplc="08070019" w:tentative="1">
      <w:start w:val="1"/>
      <w:numFmt w:val="lowerLetter"/>
      <w:lvlText w:val="%2."/>
      <w:lvlJc w:val="left"/>
      <w:pPr>
        <w:ind w:left="1540" w:hanging="360"/>
      </w:pPr>
    </w:lvl>
    <w:lvl w:ilvl="2" w:tplc="0807001B" w:tentative="1">
      <w:start w:val="1"/>
      <w:numFmt w:val="lowerRoman"/>
      <w:lvlText w:val="%3."/>
      <w:lvlJc w:val="right"/>
      <w:pPr>
        <w:ind w:left="2260" w:hanging="180"/>
      </w:pPr>
    </w:lvl>
    <w:lvl w:ilvl="3" w:tplc="0807000F" w:tentative="1">
      <w:start w:val="1"/>
      <w:numFmt w:val="decimal"/>
      <w:lvlText w:val="%4."/>
      <w:lvlJc w:val="left"/>
      <w:pPr>
        <w:ind w:left="2980" w:hanging="360"/>
      </w:pPr>
    </w:lvl>
    <w:lvl w:ilvl="4" w:tplc="08070019" w:tentative="1">
      <w:start w:val="1"/>
      <w:numFmt w:val="lowerLetter"/>
      <w:lvlText w:val="%5."/>
      <w:lvlJc w:val="left"/>
      <w:pPr>
        <w:ind w:left="3700" w:hanging="360"/>
      </w:pPr>
    </w:lvl>
    <w:lvl w:ilvl="5" w:tplc="0807001B" w:tentative="1">
      <w:start w:val="1"/>
      <w:numFmt w:val="lowerRoman"/>
      <w:lvlText w:val="%6."/>
      <w:lvlJc w:val="right"/>
      <w:pPr>
        <w:ind w:left="4420" w:hanging="180"/>
      </w:pPr>
    </w:lvl>
    <w:lvl w:ilvl="6" w:tplc="0807000F" w:tentative="1">
      <w:start w:val="1"/>
      <w:numFmt w:val="decimal"/>
      <w:lvlText w:val="%7."/>
      <w:lvlJc w:val="left"/>
      <w:pPr>
        <w:ind w:left="5140" w:hanging="360"/>
      </w:pPr>
    </w:lvl>
    <w:lvl w:ilvl="7" w:tplc="08070019" w:tentative="1">
      <w:start w:val="1"/>
      <w:numFmt w:val="lowerLetter"/>
      <w:lvlText w:val="%8."/>
      <w:lvlJc w:val="left"/>
      <w:pPr>
        <w:ind w:left="5860" w:hanging="360"/>
      </w:pPr>
    </w:lvl>
    <w:lvl w:ilvl="8" w:tplc="0807001B" w:tentative="1">
      <w:start w:val="1"/>
      <w:numFmt w:val="lowerRoman"/>
      <w:lvlText w:val="%9."/>
      <w:lvlJc w:val="right"/>
      <w:pPr>
        <w:ind w:left="6580" w:hanging="180"/>
      </w:pPr>
    </w:lvl>
  </w:abstractNum>
  <w:num w:numId="1" w16cid:durableId="416875903">
    <w:abstractNumId w:val="7"/>
  </w:num>
  <w:num w:numId="2" w16cid:durableId="57636536">
    <w:abstractNumId w:val="6"/>
  </w:num>
  <w:num w:numId="3" w16cid:durableId="121727629">
    <w:abstractNumId w:val="1"/>
  </w:num>
  <w:num w:numId="4" w16cid:durableId="660811225">
    <w:abstractNumId w:val="3"/>
  </w:num>
  <w:num w:numId="5" w16cid:durableId="611791177">
    <w:abstractNumId w:val="0"/>
  </w:num>
  <w:num w:numId="6" w16cid:durableId="1730223616">
    <w:abstractNumId w:val="2"/>
  </w:num>
  <w:num w:numId="7" w16cid:durableId="1688753819">
    <w:abstractNumId w:val="4"/>
  </w:num>
  <w:num w:numId="8" w16cid:durableId="18594637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xNDIyNTW0MLcwNTRQ0lEKTi0uzszPAykwrgUAhx9GYywAAAA="/>
  </w:docVars>
  <w:rsids>
    <w:rsidRoot w:val="004E3D03"/>
    <w:rsid w:val="0002767D"/>
    <w:rsid w:val="0008790F"/>
    <w:rsid w:val="000C2BD0"/>
    <w:rsid w:val="001C1A80"/>
    <w:rsid w:val="001E5A98"/>
    <w:rsid w:val="001E5E1C"/>
    <w:rsid w:val="0026795B"/>
    <w:rsid w:val="00281B76"/>
    <w:rsid w:val="002D2856"/>
    <w:rsid w:val="0037462E"/>
    <w:rsid w:val="00392E66"/>
    <w:rsid w:val="00442932"/>
    <w:rsid w:val="00461FEF"/>
    <w:rsid w:val="004C5CDD"/>
    <w:rsid w:val="004C6226"/>
    <w:rsid w:val="004D0475"/>
    <w:rsid w:val="004E2F77"/>
    <w:rsid w:val="004E3D03"/>
    <w:rsid w:val="00546B29"/>
    <w:rsid w:val="00555E6D"/>
    <w:rsid w:val="00585504"/>
    <w:rsid w:val="006108F0"/>
    <w:rsid w:val="00615E4A"/>
    <w:rsid w:val="006D0358"/>
    <w:rsid w:val="00715A98"/>
    <w:rsid w:val="00725D0D"/>
    <w:rsid w:val="00734FB7"/>
    <w:rsid w:val="00792133"/>
    <w:rsid w:val="00896BC4"/>
    <w:rsid w:val="008F2E7A"/>
    <w:rsid w:val="008F6F3D"/>
    <w:rsid w:val="008F7AC0"/>
    <w:rsid w:val="009018B9"/>
    <w:rsid w:val="00A06128"/>
    <w:rsid w:val="00A63165"/>
    <w:rsid w:val="00AB4A5D"/>
    <w:rsid w:val="00AC2A16"/>
    <w:rsid w:val="00B84FED"/>
    <w:rsid w:val="00BA7A52"/>
    <w:rsid w:val="00BD3B85"/>
    <w:rsid w:val="00C00B9D"/>
    <w:rsid w:val="00C07135"/>
    <w:rsid w:val="00C4731C"/>
    <w:rsid w:val="00CA48F6"/>
    <w:rsid w:val="00CB0FCC"/>
    <w:rsid w:val="00CD1EEA"/>
    <w:rsid w:val="00D52E7F"/>
    <w:rsid w:val="00DC3D14"/>
    <w:rsid w:val="00E12EEF"/>
    <w:rsid w:val="00E1615E"/>
    <w:rsid w:val="00E2305E"/>
    <w:rsid w:val="00E90168"/>
    <w:rsid w:val="00EE4EE1"/>
    <w:rsid w:val="00FC3F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EA1D65D"/>
  <w15:chartTrackingRefBased/>
  <w15:docId w15:val="{5A3CA52F-C5DC-4B61-A710-4A2035BC00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3D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D28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00</Words>
  <Characters>189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mo Peduzzi</dc:creator>
  <cp:keywords/>
  <dc:description/>
  <cp:lastModifiedBy>Remo Peduzzi</cp:lastModifiedBy>
  <cp:revision>4</cp:revision>
  <dcterms:created xsi:type="dcterms:W3CDTF">2022-07-29T07:44:00Z</dcterms:created>
  <dcterms:modified xsi:type="dcterms:W3CDTF">2022-08-07T13:54:00Z</dcterms:modified>
</cp:coreProperties>
</file>